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02CB4" w14:textId="68549F62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79EE3D13" w14:textId="2CA26DEC" w:rsidR="000B2A93" w:rsidRPr="000B2A93" w:rsidRDefault="00A668FC" w:rsidP="000B2A93">
      <w:pPr>
        <w:pStyle w:val="NoSpacing"/>
        <w:rPr>
          <w:highlight w:val="yellow"/>
        </w:rPr>
      </w:pPr>
      <w:r>
        <w:t xml:space="preserve">Ans.   </w:t>
      </w:r>
      <w:r w:rsidR="000B2A93">
        <w:rPr>
          <w:highlight w:val="yellow"/>
        </w:rPr>
        <w:t>SELECT</w:t>
      </w:r>
      <w:r w:rsidR="000B2A93" w:rsidRPr="000B2A93">
        <w:rPr>
          <w:highlight w:val="yellow"/>
        </w:rPr>
        <w:t xml:space="preserve"> *</w:t>
      </w:r>
    </w:p>
    <w:p w14:paraId="43A9F225" w14:textId="14563B0B" w:rsidR="000B2A93" w:rsidRPr="000B2A93" w:rsidRDefault="000B2A93" w:rsidP="000B2A93">
      <w:pPr>
        <w:pStyle w:val="NoSpacing"/>
        <w:rPr>
          <w:highlight w:val="yellow"/>
        </w:rPr>
      </w:pPr>
      <w:r w:rsidRPr="000B2A93">
        <w:t xml:space="preserve">          </w:t>
      </w:r>
      <w:r w:rsidRPr="000B2A93">
        <w:rPr>
          <w:highlight w:val="yellow"/>
        </w:rPr>
        <w:t xml:space="preserve"> </w:t>
      </w:r>
      <w:r>
        <w:rPr>
          <w:highlight w:val="yellow"/>
        </w:rPr>
        <w:t>FROM</w:t>
      </w:r>
      <w:r w:rsidRPr="000B2A93">
        <w:rPr>
          <w:highlight w:val="yellow"/>
        </w:rPr>
        <w:t xml:space="preserve"> Current_Personnel C</w:t>
      </w:r>
    </w:p>
    <w:p w14:paraId="69BB532D" w14:textId="705EE85A" w:rsidR="000B2A93" w:rsidRPr="000B2A93" w:rsidRDefault="000B2A93" w:rsidP="000B2A93">
      <w:pPr>
        <w:pStyle w:val="NoSpacing"/>
        <w:rPr>
          <w:highlight w:val="yellow"/>
        </w:rPr>
      </w:pPr>
      <w:r w:rsidRPr="000B2A93">
        <w:t xml:space="preserve">          </w:t>
      </w:r>
      <w:r w:rsidRPr="000B2A93">
        <w:rPr>
          <w:highlight w:val="yellow"/>
        </w:rPr>
        <w:t xml:space="preserve"> </w:t>
      </w:r>
      <w:r w:rsidRPr="000B2A93">
        <w:rPr>
          <w:highlight w:val="yellow"/>
        </w:rPr>
        <w:t>INNER JOIN</w:t>
      </w:r>
    </w:p>
    <w:p w14:paraId="5272C81A" w14:textId="466E6BE9" w:rsidR="000B2A93" w:rsidRPr="000B2A93" w:rsidRDefault="000B2A93" w:rsidP="000B2A93">
      <w:pPr>
        <w:pStyle w:val="NoSpacing"/>
        <w:rPr>
          <w:highlight w:val="yellow"/>
        </w:rPr>
      </w:pPr>
      <w:r w:rsidRPr="000B2A93">
        <w:t xml:space="preserve">           </w:t>
      </w:r>
      <w:r w:rsidRPr="000B2A93">
        <w:rPr>
          <w:highlight w:val="yellow"/>
        </w:rPr>
        <w:t>Employees  E</w:t>
      </w:r>
    </w:p>
    <w:p w14:paraId="187376B9" w14:textId="31FA7BE1" w:rsidR="000B2A93" w:rsidRPr="000B2A93" w:rsidRDefault="000B2A93" w:rsidP="000B2A93">
      <w:pPr>
        <w:pStyle w:val="NoSpacing"/>
        <w:rPr>
          <w:highlight w:val="yellow"/>
        </w:rPr>
      </w:pPr>
      <w:r w:rsidRPr="000B2A93">
        <w:t xml:space="preserve">           </w:t>
      </w:r>
      <w:r w:rsidRPr="000B2A93">
        <w:rPr>
          <w:highlight w:val="yellow"/>
        </w:rPr>
        <w:t>ON C.sid_Employee=E.sid_Employee</w:t>
      </w:r>
    </w:p>
    <w:p w14:paraId="209E528D" w14:textId="716F35DC" w:rsidR="000B2A93" w:rsidRPr="000B2A93" w:rsidRDefault="000B2A93" w:rsidP="000B2A93">
      <w:pPr>
        <w:pStyle w:val="NoSpacing"/>
        <w:rPr>
          <w:highlight w:val="yellow"/>
        </w:rPr>
      </w:pPr>
      <w:r w:rsidRPr="000B2A93">
        <w:t xml:space="preserve">           </w:t>
      </w:r>
      <w:r w:rsidRPr="000B2A93">
        <w:rPr>
          <w:highlight w:val="yellow"/>
        </w:rPr>
        <w:t>ORDER BY E.sid_Employee</w:t>
      </w:r>
    </w:p>
    <w:p w14:paraId="668846C6" w14:textId="2D62851B" w:rsidR="00A668FC" w:rsidRDefault="000B2A93" w:rsidP="000B2A93">
      <w:pPr>
        <w:pStyle w:val="NoSpacing"/>
      </w:pPr>
      <w:r w:rsidRPr="000B2A93">
        <w:t xml:space="preserve">          </w:t>
      </w:r>
      <w:r w:rsidRPr="000B2A93">
        <w:rPr>
          <w:highlight w:val="yellow"/>
        </w:rPr>
        <w:t xml:space="preserve"> </w:t>
      </w:r>
      <w:r w:rsidRPr="000B2A93">
        <w:rPr>
          <w:highlight w:val="yellow"/>
        </w:rPr>
        <w:t>;</w:t>
      </w:r>
    </w:p>
    <w:p w14:paraId="3799372D" w14:textId="0BE68614" w:rsidR="000B2A93" w:rsidRDefault="000B2A93" w:rsidP="000B2A93">
      <w:pPr>
        <w:pStyle w:val="NoSpacing"/>
      </w:pPr>
    </w:p>
    <w:p w14:paraId="455F6872" w14:textId="3EFA898B" w:rsidR="00FC07C9" w:rsidRDefault="000B2A93" w:rsidP="000B2A93">
      <w:pPr>
        <w:pStyle w:val="NoSpacing"/>
      </w:pPr>
      <w:r>
        <w:t xml:space="preserve">                                         </w:t>
      </w:r>
      <w:r w:rsidR="004A251F">
        <w:t xml:space="preserve">             </w:t>
      </w:r>
      <w:r>
        <w:t>OR</w:t>
      </w:r>
    </w:p>
    <w:p w14:paraId="0CC33336" w14:textId="37905FBB" w:rsidR="008D1283" w:rsidRDefault="008D1283" w:rsidP="000B2A93">
      <w:pPr>
        <w:pStyle w:val="NoSpacing"/>
      </w:pPr>
    </w:p>
    <w:p w14:paraId="38B55CDB" w14:textId="77777777" w:rsidR="008D1283" w:rsidRDefault="008D1283" w:rsidP="000B2A93">
      <w:pPr>
        <w:pStyle w:val="NoSpacing"/>
      </w:pPr>
    </w:p>
    <w:p w14:paraId="075DE8B6" w14:textId="769ED5B9" w:rsidR="008D1283" w:rsidRPr="008D1283" w:rsidRDefault="008D1283" w:rsidP="000B2A93">
      <w:pPr>
        <w:pStyle w:val="NoSpacing"/>
        <w:rPr>
          <w:highlight w:val="yellow"/>
        </w:rPr>
      </w:pPr>
      <w:r>
        <w:t xml:space="preserve">             </w:t>
      </w:r>
      <w:r w:rsidRPr="008D1283">
        <w:rPr>
          <w:highlight w:val="yellow"/>
        </w:rPr>
        <w:t>SELECT SID_</w:t>
      </w:r>
      <w:proofErr w:type="gramStart"/>
      <w:r w:rsidRPr="008D1283">
        <w:rPr>
          <w:highlight w:val="yellow"/>
        </w:rPr>
        <w:t>EMPLOYEE,EMP</w:t>
      </w:r>
      <w:proofErr w:type="gramEnd"/>
      <w:r w:rsidRPr="008D1283">
        <w:rPr>
          <w:highlight w:val="yellow"/>
        </w:rPr>
        <w:t>_NO FROM CURRENT_PERSONNEL</w:t>
      </w:r>
    </w:p>
    <w:p w14:paraId="467A0F78" w14:textId="72F92DBB" w:rsidR="008D1283" w:rsidRPr="008D1283" w:rsidRDefault="008D1283" w:rsidP="000B2A93">
      <w:pPr>
        <w:pStyle w:val="NoSpacing"/>
        <w:rPr>
          <w:highlight w:val="yellow"/>
        </w:rPr>
      </w:pPr>
      <w:r w:rsidRPr="008D1283">
        <w:t xml:space="preserve">            </w:t>
      </w:r>
      <w:r w:rsidRPr="008D1283">
        <w:rPr>
          <w:highlight w:val="yellow"/>
        </w:rPr>
        <w:t xml:space="preserve"> INTERSECT</w:t>
      </w:r>
    </w:p>
    <w:p w14:paraId="5C5C4416" w14:textId="698305CC" w:rsidR="008D1283" w:rsidRDefault="008D1283" w:rsidP="000B2A93">
      <w:pPr>
        <w:pStyle w:val="NoSpacing"/>
      </w:pPr>
      <w:r w:rsidRPr="008D1283">
        <w:t xml:space="preserve">            </w:t>
      </w:r>
      <w:r w:rsidRPr="008D1283">
        <w:rPr>
          <w:highlight w:val="yellow"/>
        </w:rPr>
        <w:t xml:space="preserve"> SELECT SID_</w:t>
      </w:r>
      <w:proofErr w:type="gramStart"/>
      <w:r w:rsidRPr="008D1283">
        <w:rPr>
          <w:highlight w:val="yellow"/>
        </w:rPr>
        <w:t>EMPLOYEE,EMP</w:t>
      </w:r>
      <w:proofErr w:type="gramEnd"/>
      <w:r w:rsidRPr="008D1283">
        <w:rPr>
          <w:highlight w:val="yellow"/>
        </w:rPr>
        <w:t>_NO FROM EMPLOYEE</w:t>
      </w:r>
      <w:r>
        <w:t xml:space="preserve">  ;</w:t>
      </w:r>
    </w:p>
    <w:p w14:paraId="3BA64DBE" w14:textId="77777777" w:rsidR="008D1283" w:rsidRDefault="008D1283" w:rsidP="000B2A93">
      <w:pPr>
        <w:pStyle w:val="NoSpacing"/>
      </w:pPr>
    </w:p>
    <w:p w14:paraId="200D1663" w14:textId="696CED88" w:rsidR="000B2A93" w:rsidRPr="000B2A93" w:rsidRDefault="000B2A93" w:rsidP="000B2A93">
      <w:pPr>
        <w:pStyle w:val="NoSpacing"/>
      </w:pPr>
      <w:r>
        <w:t xml:space="preserve">            </w:t>
      </w:r>
    </w:p>
    <w:p w14:paraId="4FFF9875" w14:textId="77777777" w:rsidR="00341797" w:rsidRPr="007A1BB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6F09E99F" w14:textId="35643D39" w:rsidR="005345AB" w:rsidRPr="00DD77EB" w:rsidRDefault="00EF1F46">
      <w:pPr>
        <w:rPr>
          <w:highlight w:val="yellow"/>
        </w:rPr>
      </w:pPr>
      <w:r>
        <w:t xml:space="preserve">Ans. </w:t>
      </w:r>
      <w:r w:rsidRPr="00DD77EB">
        <w:rPr>
          <w:highlight w:val="yellow"/>
        </w:rPr>
        <w:t>SELECT A.NAME FROM TABLE_1</w:t>
      </w:r>
    </w:p>
    <w:p w14:paraId="618D805B" w14:textId="3901AD7A" w:rsidR="00EF1F46" w:rsidRDefault="00EF1F46">
      <w:r w:rsidRPr="00DD77EB">
        <w:t xml:space="preserve">        </w:t>
      </w:r>
      <w:r w:rsidRPr="00DD77EB">
        <w:rPr>
          <w:highlight w:val="yellow"/>
        </w:rPr>
        <w:t xml:space="preserve"> WHERE A.NAME NOT IN (SELECT NAME FROM</w:t>
      </w:r>
      <w:r w:rsidR="00DD77EB" w:rsidRPr="00DD77EB">
        <w:rPr>
          <w:highlight w:val="yellow"/>
        </w:rPr>
        <w:t xml:space="preserve"> TABLE_2)</w:t>
      </w:r>
      <w:r w:rsidR="00DD77EB">
        <w:t xml:space="preserve">  ;</w:t>
      </w:r>
    </w:p>
    <w:sectPr w:rsidR="00EF1F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0B2A93"/>
    <w:rsid w:val="00341797"/>
    <w:rsid w:val="004A251F"/>
    <w:rsid w:val="005345AB"/>
    <w:rsid w:val="008D1283"/>
    <w:rsid w:val="00A668FC"/>
    <w:rsid w:val="00D36AB2"/>
    <w:rsid w:val="00DD77EB"/>
    <w:rsid w:val="00EF1F46"/>
    <w:rsid w:val="00FC0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1EE0C1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Spacing">
    <w:name w:val="No Spacing"/>
    <w:uiPriority w:val="1"/>
    <w:qFormat/>
    <w:rsid w:val="00A668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98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NOY</cp:lastModifiedBy>
  <cp:revision>5</cp:revision>
  <dcterms:created xsi:type="dcterms:W3CDTF">2021-03-26T13:46:00Z</dcterms:created>
  <dcterms:modified xsi:type="dcterms:W3CDTF">2022-05-23T15:29:00Z</dcterms:modified>
</cp:coreProperties>
</file>